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8ef0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1251e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8b551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5a69174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